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4F5" w:rsidRPr="00DF7D88" w:rsidRDefault="00675E79" w:rsidP="007F409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01 </w:t>
      </w:r>
      <w:r w:rsidR="006F0795" w:rsidRPr="00DF7D88">
        <w:rPr>
          <w:rFonts w:ascii="Times New Roman" w:hAnsi="Times New Roman" w:cs="Times New Roman"/>
          <w:b/>
          <w:bCs/>
          <w:sz w:val="28"/>
          <w:szCs w:val="28"/>
        </w:rPr>
        <w:t>March</w:t>
      </w: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2020</w:t>
      </w:r>
    </w:p>
    <w:p w:rsidR="004672C2" w:rsidRPr="00DF7D88" w:rsidRDefault="004672C2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4672C2" w:rsidRPr="00DF7D88" w:rsidRDefault="00675E79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4F72BF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DF7D88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F7D88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4F72BF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33, M.G. Road</w:t>
      </w:r>
    </w:p>
    <w:p w:rsidR="004F72BF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Nr. Post Office</w:t>
      </w:r>
    </w:p>
    <w:p w:rsidR="004F72BF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DF7D88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, Maharashtra-400325 </w:t>
      </w:r>
    </w:p>
    <w:p w:rsidR="004672C2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9876543210</w:t>
      </w:r>
      <w:r w:rsidR="00675E79"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6F0795" w:rsidRPr="00DF7D88" w:rsidRDefault="006F0795" w:rsidP="007F409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672C2" w:rsidRPr="00DF7D88" w:rsidRDefault="00675E79" w:rsidP="0009736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r w:rsidR="00097364" w:rsidRPr="00DF7D88">
        <w:rPr>
          <w:rFonts w:ascii="Times New Roman" w:hAnsi="Times New Roman" w:cs="Times New Roman"/>
          <w:b/>
          <w:bCs/>
          <w:sz w:val="28"/>
          <w:szCs w:val="28"/>
        </w:rPr>
        <w:t>Thank You</w:t>
      </w:r>
      <w:r w:rsidR="005B6860"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Letter</w:t>
      </w:r>
    </w:p>
    <w:p w:rsidR="004672C2" w:rsidRPr="00DF7D88" w:rsidRDefault="004672C2" w:rsidP="007F409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F0795" w:rsidRPr="00DF7D88" w:rsidRDefault="006F0795" w:rsidP="007F409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672C2" w:rsidRPr="00DF7D88" w:rsidRDefault="004F72BF" w:rsidP="007F409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F7D88">
        <w:rPr>
          <w:rFonts w:ascii="Times New Roman" w:hAnsi="Times New Roman" w:cs="Times New Roman"/>
          <w:sz w:val="28"/>
          <w:szCs w:val="28"/>
        </w:rPr>
        <w:t xml:space="preserve">Dear </w:t>
      </w: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DF7D88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F7D88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  <w:r w:rsidR="00675E79" w:rsidRPr="00DF7D88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675E79" w:rsidRPr="00DF7D8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E34F5" w:rsidRPr="00DF7D88" w:rsidRDefault="00CE34F5" w:rsidP="007F409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97364" w:rsidRPr="00DF7D88" w:rsidRDefault="00DF7D88" w:rsidP="00DF7D88">
      <w:pPr>
        <w:pStyle w:val="NormalWeb"/>
        <w:jc w:val="both"/>
        <w:rPr>
          <w:sz w:val="28"/>
          <w:szCs w:val="28"/>
        </w:rPr>
      </w:pPr>
      <w:r w:rsidRPr="00DF7D88">
        <w:rPr>
          <w:sz w:val="28"/>
          <w:szCs w:val="28"/>
        </w:rPr>
        <w:t>You are a</w:t>
      </w:r>
      <w:r w:rsidR="00097364" w:rsidRPr="00DF7D88">
        <w:rPr>
          <w:sz w:val="28"/>
          <w:szCs w:val="28"/>
        </w:rPr>
        <w:t xml:space="preserve"> valued member of </w:t>
      </w:r>
      <w:r w:rsidRPr="00DF7D88">
        <w:rPr>
          <w:sz w:val="28"/>
          <w:szCs w:val="28"/>
        </w:rPr>
        <w:t>this organization. We</w:t>
      </w:r>
      <w:r w:rsidR="00097364" w:rsidRPr="00DF7D88">
        <w:rPr>
          <w:sz w:val="28"/>
          <w:szCs w:val="28"/>
        </w:rPr>
        <w:t xml:space="preserve"> would like to take the opportunity to thank you for your hard work and dedication.</w:t>
      </w:r>
    </w:p>
    <w:p w:rsidR="00097364" w:rsidRPr="00DF7D88" w:rsidRDefault="00DF7D88" w:rsidP="00DF7D88">
      <w:pPr>
        <w:pStyle w:val="NormalWeb"/>
        <w:jc w:val="both"/>
        <w:rPr>
          <w:sz w:val="28"/>
          <w:szCs w:val="28"/>
        </w:rPr>
      </w:pPr>
      <w:r w:rsidRPr="00DF7D88">
        <w:rPr>
          <w:sz w:val="28"/>
          <w:szCs w:val="28"/>
        </w:rPr>
        <w:t>We</w:t>
      </w:r>
      <w:r w:rsidR="00097364" w:rsidRPr="00DF7D88">
        <w:rPr>
          <w:sz w:val="28"/>
          <w:szCs w:val="28"/>
        </w:rPr>
        <w:t xml:space="preserve"> really appreciate your willingness to help out wherever needed. It's that kind of flexibility and dedication that will help this company grow to its full potential. </w:t>
      </w:r>
      <w:r w:rsidRPr="00DF7D88">
        <w:rPr>
          <w:sz w:val="28"/>
          <w:szCs w:val="28"/>
        </w:rPr>
        <w:t>We</w:t>
      </w:r>
      <w:r w:rsidR="00097364" w:rsidRPr="00DF7D88">
        <w:rPr>
          <w:sz w:val="28"/>
          <w:szCs w:val="28"/>
        </w:rPr>
        <w:t xml:space="preserve"> admire your work ethic and integrity.</w:t>
      </w:r>
    </w:p>
    <w:p w:rsidR="00097364" w:rsidRPr="00DF7D88" w:rsidRDefault="00097364" w:rsidP="00DF7D88">
      <w:pPr>
        <w:pStyle w:val="NormalWeb"/>
        <w:jc w:val="both"/>
        <w:rPr>
          <w:b/>
          <w:bCs/>
          <w:sz w:val="28"/>
          <w:szCs w:val="28"/>
        </w:rPr>
      </w:pPr>
      <w:r w:rsidRPr="00DF7D88">
        <w:rPr>
          <w:b/>
          <w:bCs/>
          <w:sz w:val="28"/>
          <w:szCs w:val="28"/>
        </w:rPr>
        <w:t>Thank You For:</w:t>
      </w:r>
    </w:p>
    <w:p w:rsidR="00097364" w:rsidRPr="00DF7D88" w:rsidRDefault="00097364" w:rsidP="00DF7D88">
      <w:pPr>
        <w:pStyle w:val="NormalWeb"/>
        <w:jc w:val="both"/>
        <w:rPr>
          <w:b/>
          <w:bCs/>
          <w:sz w:val="28"/>
          <w:szCs w:val="28"/>
        </w:rPr>
      </w:pPr>
      <w:r w:rsidRPr="00DF7D88">
        <w:rPr>
          <w:b/>
          <w:bCs/>
          <w:sz w:val="28"/>
          <w:szCs w:val="28"/>
        </w:rPr>
        <w:t xml:space="preserve">Your help on our recent company-wide </w:t>
      </w:r>
      <w:r w:rsidR="00AF41B8" w:rsidRPr="00DF7D88">
        <w:rPr>
          <w:b/>
          <w:bCs/>
          <w:sz w:val="28"/>
          <w:szCs w:val="28"/>
        </w:rPr>
        <w:t xml:space="preserve">renovation was commendable. Your appropriate management of client’s complaints and acquiring new clients was really outstanding. </w:t>
      </w:r>
    </w:p>
    <w:p w:rsidR="00097364" w:rsidRPr="007A45D5" w:rsidRDefault="00097364" w:rsidP="007A45D5">
      <w:pPr>
        <w:pStyle w:val="NormalWeb"/>
        <w:jc w:val="both"/>
        <w:rPr>
          <w:sz w:val="28"/>
          <w:szCs w:val="28"/>
        </w:rPr>
      </w:pPr>
      <w:r w:rsidRPr="00DF7D88">
        <w:rPr>
          <w:sz w:val="28"/>
          <w:szCs w:val="28"/>
        </w:rPr>
        <w:t>Employees like you make my work all the more rewarding and enjoyable. I'm happy to have you as a part of this team. You have really helped to make things run smoothly.</w:t>
      </w:r>
      <w:r w:rsidR="007A45D5">
        <w:rPr>
          <w:sz w:val="28"/>
          <w:szCs w:val="28"/>
        </w:rPr>
        <w:t xml:space="preserve"> We</w:t>
      </w:r>
      <w:r w:rsidRPr="00DF7D88">
        <w:rPr>
          <w:sz w:val="28"/>
          <w:szCs w:val="28"/>
        </w:rPr>
        <w:t xml:space="preserve"> really appreciate your assistance. </w:t>
      </w:r>
    </w:p>
    <w:p w:rsidR="00097364" w:rsidRPr="00DF7D88" w:rsidRDefault="00097364" w:rsidP="00DF7D88">
      <w:pPr>
        <w:pStyle w:val="NormalWeb"/>
        <w:jc w:val="both"/>
        <w:rPr>
          <w:sz w:val="28"/>
          <w:szCs w:val="28"/>
        </w:rPr>
      </w:pPr>
      <w:r w:rsidRPr="00DF7D88">
        <w:rPr>
          <w:sz w:val="28"/>
          <w:szCs w:val="28"/>
        </w:rPr>
        <w:t>Sincerely,</w:t>
      </w:r>
    </w:p>
    <w:p w:rsidR="004672C2" w:rsidRPr="00DF7D88" w:rsidRDefault="004672C2" w:rsidP="007F409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672C2" w:rsidRPr="00DF7D88" w:rsidRDefault="004672C2" w:rsidP="007F409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097" w:rsidRPr="00DF7D88" w:rsidRDefault="0065386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For, </w:t>
      </w:r>
    </w:p>
    <w:p w:rsidR="0065386F" w:rsidRPr="00DF7D88" w:rsidRDefault="0065386F" w:rsidP="001D26D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ABC </w:t>
      </w:r>
      <w:r w:rsidR="001D26D0" w:rsidRPr="00DF7D88">
        <w:rPr>
          <w:rFonts w:ascii="Times New Roman" w:hAnsi="Times New Roman" w:cs="Times New Roman"/>
          <w:b/>
          <w:bCs/>
          <w:sz w:val="28"/>
          <w:szCs w:val="28"/>
        </w:rPr>
        <w:t>PQR</w:t>
      </w:r>
      <w:r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Ltd.,</w:t>
      </w:r>
    </w:p>
    <w:p w:rsidR="004672C2" w:rsidRPr="00DF7D88" w:rsidRDefault="004672C2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65386F" w:rsidRPr="00DF7D88" w:rsidRDefault="0065386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65386F" w:rsidRPr="00DF7D88" w:rsidRDefault="0065386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4672C2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S.K. Venkatraman</w:t>
      </w:r>
    </w:p>
    <w:p w:rsidR="004672C2" w:rsidRPr="00DF7D88" w:rsidRDefault="004F72BF" w:rsidP="007F4097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Deputy</w:t>
      </w:r>
      <w:r w:rsidR="00675E79" w:rsidRPr="00DF7D88">
        <w:rPr>
          <w:rFonts w:ascii="Times New Roman" w:hAnsi="Times New Roman" w:cs="Times New Roman"/>
          <w:b/>
          <w:bCs/>
          <w:sz w:val="28"/>
          <w:szCs w:val="28"/>
        </w:rPr>
        <w:t xml:space="preserve"> Accounts Manager</w:t>
      </w:r>
    </w:p>
    <w:p w:rsidR="002D282E" w:rsidRPr="00DF7D88" w:rsidRDefault="0065386F" w:rsidP="00DF7D8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F7D88">
        <w:rPr>
          <w:rFonts w:ascii="Times New Roman" w:hAnsi="Times New Roman" w:cs="Times New Roman"/>
          <w:b/>
          <w:bCs/>
          <w:sz w:val="28"/>
          <w:szCs w:val="28"/>
        </w:rPr>
        <w:t>Finance &amp; Accounts Department</w:t>
      </w:r>
    </w:p>
    <w:sectPr w:rsidR="002D282E" w:rsidRPr="00DF7D88" w:rsidSect="00DF7D88">
      <w:pgSz w:w="11909" w:h="16834" w:code="9"/>
      <w:pgMar w:top="1699" w:right="562" w:bottom="562" w:left="56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2C587830">
      <w:start w:val="1"/>
      <w:numFmt w:val="decimal"/>
      <w:lvlText w:val="%1)"/>
      <w:lvlJc w:val="left"/>
      <w:pPr>
        <w:ind w:left="720" w:hanging="360"/>
      </w:pPr>
    </w:lvl>
    <w:lvl w:ilvl="1" w:tplc="271A977C" w:tentative="1">
      <w:start w:val="1"/>
      <w:numFmt w:val="lowerLetter"/>
      <w:lvlText w:val="%2."/>
      <w:lvlJc w:val="left"/>
      <w:pPr>
        <w:ind w:left="1440" w:hanging="360"/>
      </w:pPr>
    </w:lvl>
    <w:lvl w:ilvl="2" w:tplc="FAAA0A0A" w:tentative="1">
      <w:start w:val="1"/>
      <w:numFmt w:val="lowerRoman"/>
      <w:lvlText w:val="%3."/>
      <w:lvlJc w:val="right"/>
      <w:pPr>
        <w:ind w:left="2160" w:hanging="180"/>
      </w:pPr>
    </w:lvl>
    <w:lvl w:ilvl="3" w:tplc="698A30A0" w:tentative="1">
      <w:start w:val="1"/>
      <w:numFmt w:val="decimal"/>
      <w:lvlText w:val="%4."/>
      <w:lvlJc w:val="left"/>
      <w:pPr>
        <w:ind w:left="2880" w:hanging="360"/>
      </w:pPr>
    </w:lvl>
    <w:lvl w:ilvl="4" w:tplc="FB00E99E" w:tentative="1">
      <w:start w:val="1"/>
      <w:numFmt w:val="lowerLetter"/>
      <w:lvlText w:val="%5."/>
      <w:lvlJc w:val="left"/>
      <w:pPr>
        <w:ind w:left="3600" w:hanging="360"/>
      </w:pPr>
    </w:lvl>
    <w:lvl w:ilvl="5" w:tplc="D87451F6" w:tentative="1">
      <w:start w:val="1"/>
      <w:numFmt w:val="lowerRoman"/>
      <w:lvlText w:val="%6."/>
      <w:lvlJc w:val="right"/>
      <w:pPr>
        <w:ind w:left="4320" w:hanging="180"/>
      </w:pPr>
    </w:lvl>
    <w:lvl w:ilvl="6" w:tplc="BDBC6490" w:tentative="1">
      <w:start w:val="1"/>
      <w:numFmt w:val="decimal"/>
      <w:lvlText w:val="%7."/>
      <w:lvlJc w:val="left"/>
      <w:pPr>
        <w:ind w:left="5040" w:hanging="360"/>
      </w:pPr>
    </w:lvl>
    <w:lvl w:ilvl="7" w:tplc="5FC2F0A6" w:tentative="1">
      <w:start w:val="1"/>
      <w:numFmt w:val="lowerLetter"/>
      <w:lvlText w:val="%8."/>
      <w:lvlJc w:val="left"/>
      <w:pPr>
        <w:ind w:left="5760" w:hanging="360"/>
      </w:pPr>
    </w:lvl>
    <w:lvl w:ilvl="8" w:tplc="D0CCCD5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2sDA3MjUzMzQwNTRU0lEKTi0uzszPAykwrgUAxtRfTSwAAAA="/>
  </w:docVars>
  <w:rsids>
    <w:rsidRoot w:val="004672C2"/>
    <w:rsid w:val="00002037"/>
    <w:rsid w:val="00097364"/>
    <w:rsid w:val="0009745E"/>
    <w:rsid w:val="000D754B"/>
    <w:rsid w:val="000D7C0E"/>
    <w:rsid w:val="000E7575"/>
    <w:rsid w:val="000F741B"/>
    <w:rsid w:val="00115380"/>
    <w:rsid w:val="00181FFA"/>
    <w:rsid w:val="001D26D0"/>
    <w:rsid w:val="002D282E"/>
    <w:rsid w:val="00312D60"/>
    <w:rsid w:val="003F01FD"/>
    <w:rsid w:val="00402E28"/>
    <w:rsid w:val="00466337"/>
    <w:rsid w:val="004672C2"/>
    <w:rsid w:val="00477C29"/>
    <w:rsid w:val="00486677"/>
    <w:rsid w:val="004B6259"/>
    <w:rsid w:val="004C245B"/>
    <w:rsid w:val="004D2A70"/>
    <w:rsid w:val="004E0579"/>
    <w:rsid w:val="004F72BF"/>
    <w:rsid w:val="00522DE3"/>
    <w:rsid w:val="005B6860"/>
    <w:rsid w:val="005E49E8"/>
    <w:rsid w:val="00617DB8"/>
    <w:rsid w:val="00650C00"/>
    <w:rsid w:val="0065386F"/>
    <w:rsid w:val="00675E79"/>
    <w:rsid w:val="006F0795"/>
    <w:rsid w:val="0070490C"/>
    <w:rsid w:val="00771CBF"/>
    <w:rsid w:val="0077756C"/>
    <w:rsid w:val="007A45D5"/>
    <w:rsid w:val="007B1B36"/>
    <w:rsid w:val="007C6CC6"/>
    <w:rsid w:val="007D2C93"/>
    <w:rsid w:val="007E5913"/>
    <w:rsid w:val="007F36D7"/>
    <w:rsid w:val="007F4097"/>
    <w:rsid w:val="0082270A"/>
    <w:rsid w:val="008D26F7"/>
    <w:rsid w:val="00A0550C"/>
    <w:rsid w:val="00A42EBD"/>
    <w:rsid w:val="00AF41B8"/>
    <w:rsid w:val="00B13D91"/>
    <w:rsid w:val="00B55EA8"/>
    <w:rsid w:val="00B57EB1"/>
    <w:rsid w:val="00CE34F5"/>
    <w:rsid w:val="00CF2030"/>
    <w:rsid w:val="00CF39BE"/>
    <w:rsid w:val="00CF4E77"/>
    <w:rsid w:val="00DF076C"/>
    <w:rsid w:val="00DF7D88"/>
    <w:rsid w:val="00E836B7"/>
    <w:rsid w:val="00EB29AC"/>
    <w:rsid w:val="00F30AB4"/>
    <w:rsid w:val="00F30CC1"/>
    <w:rsid w:val="00F66759"/>
    <w:rsid w:val="00FB5988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97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9736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4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Employee Thank You Letter - Handling customer during rennovation;www.ExcelDataPro.com</cp:keywords>
  <cp:lastModifiedBy>Windows User</cp:lastModifiedBy>
  <cp:revision>3</cp:revision>
  <cp:lastPrinted>2020-03-10T12:56:00Z</cp:lastPrinted>
  <dcterms:created xsi:type="dcterms:W3CDTF">2020-03-11T10:13:00Z</dcterms:created>
  <dcterms:modified xsi:type="dcterms:W3CDTF">2020-03-11T10:55:00Z</dcterms:modified>
</cp:coreProperties>
</file>